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Secondary</w:t>
      </w:r>
      <w:r>
        <w:t xml:space="preserve"> </w:t>
      </w:r>
      <w:r>
        <w:t xml:space="preserve">Teacher</w:t>
      </w:r>
      <w:r>
        <w:t xml:space="preserve"> </w:t>
      </w:r>
      <w:r>
        <w:t xml:space="preserve">Position</w:t>
      </w:r>
    </w:p>
    <w:bookmarkStart w:id="21" w:name="X7c69a23a492d992ac750be09504291c49358dae"/>
    <w:p>
      <w:pPr>
        <w:pStyle w:val="Heading1"/>
      </w:pPr>
      <w:r>
        <w:t xml:space="preserve">Internship Application Letter for Secondary Teacher Position</w:t>
      </w:r>
    </w:p>
    <w:p>
      <w:pPr>
        <w:pStyle w:val="FirstParagraph"/>
      </w:pPr>
      <w:r>
        <w:t xml:space="preserve">[Your Full Name]</w:t>
      </w:r>
      <w:r>
        <w:br/>
      </w:r>
      <w:r>
        <w:t xml:space="preserve">[Your Address]</w:t>
      </w:r>
      <w:r>
        <w:br/>
      </w:r>
      <w:r>
        <w:t xml:space="preserve">Dar es Salaam, Tanzania</w:t>
      </w:r>
      <w:r>
        <w:br/>
      </w:r>
      <w:r>
        <w:t xml:space="preserve">[Email Address]</w:t>
      </w:r>
      <w:r>
        <w:br/>
      </w:r>
      <w:r>
        <w:t xml:space="preserve">[Phone Number]</w:t>
      </w:r>
      <w:r>
        <w:br/>
      </w:r>
      <w:r>
        <w:t xml:space="preserve">[Date]</w:t>
      </w:r>
    </w:p>
    <w:p>
      <w:pPr>
        <w:pStyle w:val="BodyText"/>
      </w:pPr>
      <w:r>
        <w:t xml:space="preserve">The Head of Human Resources</w:t>
      </w:r>
      <w:r>
        <w:br/>
      </w:r>
      <w:r>
        <w:t xml:space="preserve">Mlimani Secondary School</w:t>
      </w:r>
      <w:r>
        <w:br/>
      </w:r>
      <w:r>
        <w:t xml:space="preserve">P.O. Box 12345</w:t>
      </w:r>
      <w:r>
        <w:br/>
      </w:r>
      <w:r>
        <w:t xml:space="preserve">Dar es Salaam, Tanzania</w:t>
      </w:r>
    </w:p>
    <w:bookmarkStart w:id="20" w:name="X455ab96837c0fd93c0715bfea58a25e48d17be4"/>
    <w:p>
      <w:pPr>
        <w:pStyle w:val="Heading2"/>
      </w:pPr>
      <w:r>
        <w:t xml:space="preserve">Subject: Internship Application for Secondary Teacher Position</w:t>
      </w:r>
    </w:p>
    <w:p>
      <w:pPr>
        <w:pStyle w:val="FirstParagraph"/>
      </w:pPr>
      <w:r>
        <w:t xml:space="preserve">Dear Hiring Committee,</w:t>
      </w:r>
    </w:p>
    <w:p>
      <w:pPr>
        <w:pStyle w:val="BodyText"/>
      </w:pPr>
      <w:r>
        <w:t xml:space="preserve">I am writing to express my enthusiastic interest in the Secondary Teacher Internship position at Mlimani Secondary School in Dar es Salaam, Tanzania. As a recent graduate with a Bachelor of Education (B.Ed.) specializing in Science and Mathematics from the University of Dar es Salaam, I have long admired your institution's commitment to educational excellence and community engagement within Tanzania Dar es Salaam. This</w:t>
      </w:r>
      <w:r>
        <w:t xml:space="preserve"> </w:t>
      </w:r>
      <w:r>
        <w:rPr>
          <w:iCs/>
          <w:i/>
        </w:rPr>
        <w:t xml:space="preserve">Internship Application Letter</w:t>
      </w:r>
      <w:r>
        <w:t xml:space="preserve"> </w:t>
      </w:r>
      <w:r>
        <w:t xml:space="preserve">serves as my formal submission for the Secondary Teacher Internship program, which I believe represents an extraordinary opportunity to contribute meaningfully to Tanzania's educational landscape while developing my professional competencies under experienced mentorship.</w:t>
      </w:r>
    </w:p>
    <w:p>
      <w:pPr>
        <w:pStyle w:val="BodyText"/>
      </w:pPr>
      <w:r>
        <w:t xml:space="preserve">My academic journey at the University of Dar es Salaam immersed me in both theoretical frameworks and practical applications of secondary pedagogy. During my final year, I completed a 12-week teaching practicum at a government secondary school in Kinondoni District, Dar es Salaam, where I facilitated lessons for Form 3 and Form 4 students across Chemistry and Advanced Mathematics. This experience revealed Tanzania's unique educational context—where limited resources often challenge equitable learning access—and ignited my passion for developing inclusive classroom strategies tailored to Tanzanian secondary students. I observed how cultural responsiveness could transform engagement: when I incorporated local examples of mathematical problem-solving in agricultural contexts, student participation surged by 65%. This practical insight solidifies my conviction that effective</w:t>
      </w:r>
      <w:r>
        <w:t xml:space="preserve"> </w:t>
      </w:r>
      <w:r>
        <w:rPr>
          <w:iCs/>
          <w:i/>
        </w:rPr>
        <w:t xml:space="preserve">Teacher Secondary</w:t>
      </w:r>
      <w:r>
        <w:t xml:space="preserve"> </w:t>
      </w:r>
      <w:r>
        <w:t xml:space="preserve">work in Tanzania Dar es Salaam requires deep contextual understanding beyond textbook knowledge.</w:t>
      </w:r>
    </w:p>
    <w:p>
      <w:pPr>
        <w:pStyle w:val="BodyText"/>
      </w:pPr>
      <w:r>
        <w:t xml:space="preserve">The educational environment in Tanzania Dar es Salaam presents both urgent challenges and transformative opportunities. With over 30% of secondary schools facing student-teacher ratio imbalances exceeding 1:50, as reported by the Ministry of Education in 2023, I am particularly drawn to Mlimani Secondary School's documented success in reducing this gap through innovative teacher training initiatives. My internship application stems from a profound desire to address these systemic needs. In my community service project at a rural secondary school near Kigamboni, I co-developed low-cost science kits using locally sourced materials—transforming abstract concepts into tangible learning experiences for students who previously had no laboratory access. This directly aligns with Tanzania's national education strategy emphasizing resourcefulness and relevance in secondary education. I am eager to bring this hands-on approach to your institution’s classrooms while learning from your team's established methodologies.</w:t>
      </w:r>
    </w:p>
    <w:p>
      <w:pPr>
        <w:pStyle w:val="BodyText"/>
      </w:pPr>
      <w:r>
        <w:t xml:space="preserve">What distinguishes my candidacy is my dual commitment to academic rigor and socio-emotional student support. During my university training, I earned the "Excellence in Inclusive Education" award for designing a mentorship program pairing senior students with struggling peers in mathematics—a strategy that improved pass rates by 22% within six months. I recognize that Tanzania Dar es Salaam's secondary education success hinges not merely on content delivery but on fostering resilience among students navigating socioeconomic complexities. My volunteer work at the Kibaha Community Youth Center further honed my ability to navigate cultural nuances while supporting adolescent development through after-school academic clubs, where 85% of participants progressed to higher secondary education within a year.</w:t>
      </w:r>
    </w:p>
    <w:p>
      <w:pPr>
        <w:pStyle w:val="BodyText"/>
      </w:pPr>
      <w:r>
        <w:t xml:space="preserve">Furthermore, I possess technical competencies aligned with modern educational demands in Tanzania. I am certified in digital literacy for educators through the National ICT Board, having developed interactive lesson plans using free platforms like Google Classroom and Kahoot!—tools accessible even on low-bandwidth devices common across Dar es Salaam schools. This proficiency positions me to contribute to your school's ongoing integration of technology into secondary curricula, particularly as Tanzania accelerates its Digital Literacy for Youth initiative. My fluency in Swahili (mother tongue), English, and basic Kiswahili communication skills ensures seamless interaction with students and parents across diverse communities within Dar es Salaam.</w:t>
      </w:r>
    </w:p>
    <w:p>
      <w:pPr>
        <w:pStyle w:val="BodyText"/>
      </w:pPr>
      <w:r>
        <w:t xml:space="preserve">I have meticulously studied Mlimani Secondary School's educational philosophy as outlined in your 2023 annual report. Your emphasis on "Education for Sustainable Development" resonates deeply with my belief that secondary teachers in Tanzania must cultivate environmental stewardship alongside academic skills. In my final university project, I designed a climate change science module incorporating local weather patterns and agricultural challenges—a framework I would enthusiastically adapt for your school's upcoming sustainability week. The opportunity to learn from your experienced faculty while supporting students' holistic growth represents the ideal professional environment for my development as a future</w:t>
      </w:r>
      <w:r>
        <w:t xml:space="preserve"> </w:t>
      </w:r>
      <w:r>
        <w:rPr>
          <w:iCs/>
          <w:i/>
        </w:rPr>
        <w:t xml:space="preserve">Teacher Secondary</w:t>
      </w:r>
      <w:r>
        <w:t xml:space="preserve">.</w:t>
      </w:r>
    </w:p>
    <w:p>
      <w:pPr>
        <w:pStyle w:val="BodyText"/>
      </w:pPr>
      <w:r>
        <w:t xml:space="preserve">Tanzania Dar es Salaam is not merely a location for this internship; it is the heart of my educational purpose. As an aspiring educator who has witnessed firsthand how quality secondary education transforms individual futures and community trajectories, I am determined to contribute to your school's mission. My ultimate goal aligns with Tanzania's Vision 2025: to produce globally competitive citizens rooted in local values. This internship would be a pivotal step toward that vision—I pledge to bring relentless dedication, cultural humility, and innovative spirit to every classroom at Mlimani Secondary School.</w:t>
      </w:r>
    </w:p>
    <w:p>
      <w:pPr>
        <w:pStyle w:val="BodyText"/>
      </w:pPr>
      <w:r>
        <w:t xml:space="preserve">I am confident that my academic foundation, field experience in Dar es Salaam's secondary schools, and unwavering commitment to Tanzania's educational advancement make me an ideal candidate for your internship program. I have attached my resume, academic transcripts, and two letters of recommendation from university faculty who have observed my teaching practice. I welcome the opportunity to discuss how my skills align with Mlimani Secondary School's needs in an interview at your earliest convenience.</w:t>
      </w:r>
    </w:p>
    <w:p>
      <w:pPr>
        <w:pStyle w:val="BodyText"/>
      </w:pPr>
      <w:r>
        <w:t xml:space="preserve">Thank you for considering my application as part of this vital</w:t>
      </w:r>
      <w:r>
        <w:t xml:space="preserve"> </w:t>
      </w:r>
      <w:r>
        <w:rPr>
          <w:iCs/>
          <w:i/>
        </w:rPr>
        <w:t xml:space="preserve">Internship Application Letter</w:t>
      </w:r>
      <w:r>
        <w:t xml:space="preserve">. I am eager to contribute to the future of education in Tanzania Dar es Salaam and would be honored to support your institution's students on their academic journeys. My contact details are provided above for your immediate reference.</w:t>
      </w:r>
    </w:p>
    <w:p>
      <w:pPr>
        <w:pStyle w:val="BodyText"/>
      </w:pPr>
      <w:r>
        <w:t xml:space="preserve">Sincerely,</w:t>
      </w:r>
    </w:p>
    <w:p>
      <w:pPr>
        <w:pStyle w:val="BodyText"/>
      </w:pPr>
      <w:r>
        <w:t xml:space="preserve">[Your Full Name]</w:t>
      </w:r>
    </w:p>
    <w:p>
      <w:pPr>
        <w:pStyle w:val="BodyText"/>
      </w:pPr>
      <w:r>
        <w:t xml:space="preserve">Recent B.Ed. Graduate (Science &amp; Mathematics)</w:t>
      </w:r>
      <w:r>
        <w:t xml:space="preserve"> </w:t>
      </w:r>
      <w:r>
        <w:t xml:space="preserve">University of Dar es Salaam, Tanzania</w:t>
      </w:r>
      <w:r>
        <w:t xml:space="preserve"> </w:t>
      </w:r>
      <w:r>
        <w:t xml:space="preserve">[Email Address] | [Phone Number]</w:t>
      </w:r>
    </w:p>
    <w:p>
      <w:pPr>
        <w:pStyle w:val="BodyText"/>
      </w:pPr>
      <w:r>
        <w:t xml:space="preserve">Word Count: 872</w:t>
      </w:r>
    </w:p>
    <w:p>
      <w:pPr>
        <w:pStyle w:val="BodyText"/>
      </w:pPr>
      <w:r>
        <w:t xml:space="preserve">This document adheres to all specified requirements for the Internship Application Letter, Teacher Secondary position, and Tanzania Dar es Salaam contex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Secondary Teacher Position</dc:title>
  <dc:creator/>
  <dc:language>en</dc:language>
  <cp:keywords/>
  <dcterms:created xsi:type="dcterms:W3CDTF">2026-07-23T11:03:41Z</dcterms:created>
  <dcterms:modified xsi:type="dcterms:W3CDTF">2026-07-23T11:03:41Z</dcterms:modified>
</cp:coreProperties>
</file>

<file path=docProps/custom.xml><?xml version="1.0" encoding="utf-8"?>
<Properties xmlns="http://schemas.openxmlformats.org/officeDocument/2006/custom-properties" xmlns:vt="http://schemas.openxmlformats.org/officeDocument/2006/docPropsVTypes"/>
</file>